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0238A" w14:textId="4820FAE8" w:rsidR="00E15E3A" w:rsidRPr="003B691C" w:rsidRDefault="00E15E3A" w:rsidP="00E15E3A">
      <w:pPr>
        <w:pStyle w:val="ListeParagraf"/>
        <w:tabs>
          <w:tab w:val="left" w:pos="477"/>
        </w:tabs>
        <w:spacing w:before="7" w:line="357" w:lineRule="auto"/>
        <w:ind w:right="116"/>
        <w:jc w:val="center"/>
        <w:rPr>
          <w:sz w:val="24"/>
        </w:rPr>
      </w:pPr>
    </w:p>
    <w:p w14:paraId="4A702CC4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.C.</w:t>
      </w:r>
    </w:p>
    <w:p w14:paraId="4C72278E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ANKARA SOSYAL BİLİMLER ÜNİVERSİTESİ</w:t>
      </w:r>
    </w:p>
    <w:p w14:paraId="52644FF2" w14:textId="37406744" w:rsidR="00E15E3A" w:rsidRDefault="008D29EC" w:rsidP="00E15E3A">
      <w:pPr>
        <w:ind w:right="-20"/>
        <w:jc w:val="center"/>
        <w:rPr>
          <w:sz w:val="24"/>
        </w:rPr>
      </w:pPr>
      <w:r>
        <w:rPr>
          <w:b/>
          <w:sz w:val="24"/>
        </w:rPr>
        <w:t>SOSYAL BİLİMLER</w:t>
      </w:r>
      <w:r w:rsidR="00E15E3A" w:rsidRPr="001E1C99">
        <w:rPr>
          <w:b/>
          <w:sz w:val="24"/>
        </w:rPr>
        <w:t xml:space="preserve"> ENSTİTÜSÜ</w:t>
      </w:r>
    </w:p>
    <w:p w14:paraId="3A612B0B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3FC4B8DC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78F4B2E6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5E801FBB" w14:textId="77777777" w:rsidR="001B7491" w:rsidRDefault="001B7491" w:rsidP="00E15E3A">
      <w:pPr>
        <w:ind w:right="-20"/>
        <w:jc w:val="center"/>
        <w:rPr>
          <w:b/>
          <w:sz w:val="24"/>
          <w:szCs w:val="24"/>
        </w:rPr>
      </w:pPr>
    </w:p>
    <w:p w14:paraId="4D6DD71E" w14:textId="77777777" w:rsidR="00E15E3A" w:rsidRPr="001E1C99" w:rsidRDefault="00E15E3A" w:rsidP="00E15E3A">
      <w:pPr>
        <w:ind w:right="-20"/>
        <w:jc w:val="center"/>
        <w:rPr>
          <w:sz w:val="24"/>
          <w:szCs w:val="24"/>
        </w:rPr>
      </w:pPr>
      <w:r w:rsidRPr="001E1C99">
        <w:rPr>
          <w:b/>
          <w:sz w:val="24"/>
          <w:szCs w:val="24"/>
        </w:rPr>
        <w:t xml:space="preserve">TEZİN ADI </w:t>
      </w:r>
    </w:p>
    <w:p w14:paraId="744E44A3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79AC1D25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6AD3F4EF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606852C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52649248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8D29EC">
        <w:rPr>
          <w:b/>
          <w:sz w:val="24"/>
          <w:highlight w:val="yellow"/>
        </w:rPr>
        <w:t>Yüksek Lisans/Doktora Tezi</w:t>
      </w:r>
    </w:p>
    <w:p w14:paraId="1D3CBA7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15BBA3DB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5A89D330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7477AEFA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7770987" w14:textId="77777777" w:rsidR="00E15E3A" w:rsidRPr="001E1C99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Öğrencinin Adı Soyadı</w:t>
      </w:r>
    </w:p>
    <w:p w14:paraId="2E80A52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184CBE95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533825CE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2C0F3B36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003F410" w14:textId="77777777" w:rsidR="00E15E3A" w:rsidRDefault="00E15E3A" w:rsidP="00E15E3A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Programı</w:t>
      </w:r>
    </w:p>
    <w:p w14:paraId="5F5F4541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64F0C91E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0460836E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059ECC49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65CBD74" w14:textId="1CA71D28" w:rsidR="00E15E3A" w:rsidRDefault="00E15E3A" w:rsidP="00E15E3A">
      <w:pPr>
        <w:ind w:right="-20"/>
        <w:jc w:val="center"/>
        <w:rPr>
          <w:b/>
          <w:sz w:val="24"/>
        </w:rPr>
      </w:pPr>
      <w:r>
        <w:rPr>
          <w:b/>
          <w:sz w:val="24"/>
        </w:rPr>
        <w:t>Tez Danışmanı</w:t>
      </w:r>
    </w:p>
    <w:p w14:paraId="55F9B498" w14:textId="77777777" w:rsidR="001B7491" w:rsidRDefault="001B7491" w:rsidP="00E15E3A">
      <w:pPr>
        <w:ind w:right="-20"/>
        <w:jc w:val="center"/>
        <w:rPr>
          <w:b/>
          <w:sz w:val="24"/>
        </w:rPr>
      </w:pPr>
    </w:p>
    <w:p w14:paraId="387462F2" w14:textId="0526474B" w:rsidR="00E15E3A" w:rsidRDefault="00E15E3A" w:rsidP="00E15E3A">
      <w:pPr>
        <w:ind w:right="-20"/>
        <w:jc w:val="center"/>
        <w:rPr>
          <w:b/>
          <w:sz w:val="24"/>
        </w:rPr>
      </w:pPr>
      <w:r>
        <w:rPr>
          <w:b/>
          <w:sz w:val="24"/>
        </w:rPr>
        <w:t>Varsa İkinci Danışman</w:t>
      </w:r>
    </w:p>
    <w:p w14:paraId="380FBE46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4F034E48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23CCFEEB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0A5C4D66" w14:textId="77777777" w:rsidR="001B7491" w:rsidRDefault="001B7491" w:rsidP="00C90B0F">
      <w:pPr>
        <w:ind w:right="-20"/>
        <w:jc w:val="center"/>
        <w:rPr>
          <w:b/>
          <w:sz w:val="24"/>
        </w:rPr>
      </w:pPr>
    </w:p>
    <w:p w14:paraId="7F1FCD12" w14:textId="75C8280A" w:rsidR="00C15444" w:rsidRPr="00C90B0F" w:rsidRDefault="00E15E3A" w:rsidP="00C90B0F">
      <w:pPr>
        <w:ind w:right="-20"/>
        <w:jc w:val="center"/>
        <w:rPr>
          <w:b/>
          <w:sz w:val="24"/>
        </w:rPr>
      </w:pPr>
      <w:r w:rsidRPr="008D29EC">
        <w:rPr>
          <w:b/>
          <w:sz w:val="24"/>
          <w:highlight w:val="yellow"/>
        </w:rPr>
        <w:t>Haziran 2021</w:t>
      </w:r>
      <w:bookmarkStart w:id="0" w:name="_GoBack"/>
      <w:bookmarkEnd w:id="0"/>
    </w:p>
    <w:sectPr w:rsidR="00C15444" w:rsidRPr="00C90B0F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65D297" w14:textId="77777777" w:rsidR="00D5353B" w:rsidRDefault="00D5353B">
      <w:r>
        <w:separator/>
      </w:r>
    </w:p>
  </w:endnote>
  <w:endnote w:type="continuationSeparator" w:id="0">
    <w:p w14:paraId="17FAF6AE" w14:textId="77777777" w:rsidR="00D5353B" w:rsidRDefault="00D53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481A6" w14:textId="77777777" w:rsidR="00D5353B" w:rsidRDefault="00D5353B">
      <w:r>
        <w:separator/>
      </w:r>
    </w:p>
  </w:footnote>
  <w:footnote w:type="continuationSeparator" w:id="0">
    <w:p w14:paraId="6F31256E" w14:textId="77777777" w:rsidR="00D5353B" w:rsidRDefault="00D535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67546" w14:textId="77777777" w:rsidR="001B7491" w:rsidRDefault="001B7491">
    <w:pPr>
      <w:pStyle w:val="stBilgi"/>
    </w:pPr>
  </w:p>
  <w:p w14:paraId="5BFC214F" w14:textId="77777777" w:rsidR="001B7491" w:rsidRDefault="001B7491">
    <w:pPr>
      <w:pStyle w:val="stBilgi"/>
    </w:pPr>
  </w:p>
  <w:p w14:paraId="6B011A22" w14:textId="77777777" w:rsidR="001B7491" w:rsidRDefault="001B7491">
    <w:pPr>
      <w:pStyle w:val="stBilgi"/>
    </w:pPr>
  </w:p>
  <w:p w14:paraId="24548BFB" w14:textId="5A8AD8F3" w:rsidR="001B7491" w:rsidRDefault="001B7491" w:rsidP="001B7491">
    <w:pPr>
      <w:pStyle w:val="stBilgi"/>
      <w:jc w:val="center"/>
    </w:pPr>
    <w:r w:rsidRPr="003B691C">
      <w:rPr>
        <w:noProof/>
        <w:sz w:val="24"/>
        <w:lang w:bidi="ar-SA"/>
      </w:rPr>
      <w:drawing>
        <wp:inline distT="0" distB="0" distL="0" distR="0" wp14:anchorId="1BB1C808" wp14:editId="0E53A803">
          <wp:extent cx="1522800" cy="1522800"/>
          <wp:effectExtent l="0" t="0" r="1270" b="1270"/>
          <wp:docPr id="8" name="Resim 8" descr="C:\Users\hilmi.demir\Desktop\ASBU_LOGO_T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ilmi.demir\Desktop\ASBU_LOGO_TR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800" cy="152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B7491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3FEF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84F78"/>
    <w:rsid w:val="008976B1"/>
    <w:rsid w:val="008A3E5F"/>
    <w:rsid w:val="008D0704"/>
    <w:rsid w:val="008D29EC"/>
    <w:rsid w:val="008D3B2E"/>
    <w:rsid w:val="008E4EE7"/>
    <w:rsid w:val="00901C8C"/>
    <w:rsid w:val="00933350"/>
    <w:rsid w:val="00936C32"/>
    <w:rsid w:val="00936F11"/>
    <w:rsid w:val="009578DD"/>
    <w:rsid w:val="009846E7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B0F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5353B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9986E3-B5B2-4918-9ADA-8B3A116E9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Murat BAYAR</cp:lastModifiedBy>
  <cp:revision>42</cp:revision>
  <cp:lastPrinted>2021-04-14T11:35:00Z</cp:lastPrinted>
  <dcterms:created xsi:type="dcterms:W3CDTF">2021-04-14T07:58:00Z</dcterms:created>
  <dcterms:modified xsi:type="dcterms:W3CDTF">2022-10-13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